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28BF0C3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2620B2">
        <w:rPr>
          <w:sz w:val="24"/>
          <w:szCs w:val="24"/>
          <w:lang w:val="en-GB"/>
        </w:rPr>
        <w:t>Kansa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31DF60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2620B2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9AC27" w14:textId="77777777" w:rsidR="002B565E" w:rsidRDefault="002B565E" w:rsidP="00CB37D9">
      <w:pPr>
        <w:spacing w:after="0" w:line="240" w:lineRule="auto"/>
      </w:pPr>
      <w:r>
        <w:separator/>
      </w:r>
    </w:p>
  </w:endnote>
  <w:endnote w:type="continuationSeparator" w:id="0">
    <w:p w14:paraId="0EBC6579" w14:textId="77777777" w:rsidR="002B565E" w:rsidRDefault="002B565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CB6A6" w14:textId="77777777" w:rsidR="00500D13" w:rsidRDefault="00500D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B48F80D" w:rsidR="00CB37D9" w:rsidRPr="00500D13" w:rsidRDefault="00CB37D9" w:rsidP="00500D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18E7F" w14:textId="77777777" w:rsidR="00500D13" w:rsidRDefault="00500D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1EED73" w14:textId="77777777" w:rsidR="002B565E" w:rsidRDefault="002B565E" w:rsidP="00CB37D9">
      <w:pPr>
        <w:spacing w:after="0" w:line="240" w:lineRule="auto"/>
      </w:pPr>
      <w:r>
        <w:separator/>
      </w:r>
    </w:p>
  </w:footnote>
  <w:footnote w:type="continuationSeparator" w:id="0">
    <w:p w14:paraId="5E1564B8" w14:textId="77777777" w:rsidR="002B565E" w:rsidRDefault="002B565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E0ACB" w14:textId="77777777" w:rsidR="00500D13" w:rsidRDefault="00500D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72BB9E8" w:rsidR="00AD6FC0" w:rsidRPr="00500D13" w:rsidRDefault="00AD6FC0" w:rsidP="00500D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23258" w14:textId="77777777" w:rsidR="00500D13" w:rsidRDefault="00500D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6275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B565E"/>
    <w:rsid w:val="002D0FCE"/>
    <w:rsid w:val="00307DFD"/>
    <w:rsid w:val="0039344E"/>
    <w:rsid w:val="003B24BC"/>
    <w:rsid w:val="003B7112"/>
    <w:rsid w:val="003D2FAA"/>
    <w:rsid w:val="003F3E90"/>
    <w:rsid w:val="00426C19"/>
    <w:rsid w:val="00473500"/>
    <w:rsid w:val="0049427D"/>
    <w:rsid w:val="004A31CE"/>
    <w:rsid w:val="004B0D2A"/>
    <w:rsid w:val="004D7E36"/>
    <w:rsid w:val="004F1CD0"/>
    <w:rsid w:val="004F5D47"/>
    <w:rsid w:val="00500D13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8575F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7</Words>
  <Characters>1522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